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2E8D" w:rsidRPr="00452E8D" w:rsidRDefault="00452E8D" w:rsidP="00452E8D">
      <w:pPr>
        <w:spacing w:after="120" w:line="240" w:lineRule="auto"/>
        <w:jc w:val="both"/>
        <w:rPr>
          <w:rFonts w:ascii="Arial Narrow" w:hAnsi="Arial Narrow" w:cs="Arial"/>
          <w:noProof/>
          <w:sz w:val="20"/>
          <w:szCs w:val="20"/>
        </w:rPr>
      </w:pPr>
      <w:r w:rsidRPr="00452E8D">
        <w:rPr>
          <w:rFonts w:ascii="Arial Narrow" w:hAnsi="Arial Narrow" w:cs="Arial"/>
          <w:noProof/>
          <w:sz w:val="20"/>
          <w:szCs w:val="20"/>
        </w:rPr>
        <w:t>Pengisian poin C sampai dengan poin H mengikuti template berikut dan tidak dibatasi jumlah kata atau halaman namun disarankan seringkas mungkin. Dilarang menghapus/memodifikasi template ataupun menghapus penjelasan di setiap poin.</w:t>
      </w:r>
    </w:p>
    <w:p w:rsidR="005B4C43" w:rsidRPr="0030092F" w:rsidRDefault="005B4C43" w:rsidP="005B4C43">
      <w:pPr>
        <w:spacing w:after="120" w:line="240" w:lineRule="auto"/>
        <w:jc w:val="both"/>
        <w:rPr>
          <w:rFonts w:ascii="Arial Narrow" w:hAnsi="Arial Narrow" w:cs="Times New Roman"/>
          <w:noProof/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Y="2281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:rsidTr="00A265B3">
        <w:tc>
          <w:tcPr>
            <w:tcW w:w="9017" w:type="dxa"/>
          </w:tcPr>
          <w:p w:rsidR="005B4C43" w:rsidRPr="0030092F" w:rsidRDefault="005B4C43" w:rsidP="00511426">
            <w:pPr>
              <w:tabs>
                <w:tab w:val="left" w:pos="247"/>
              </w:tabs>
              <w:spacing w:after="120"/>
              <w:ind w:left="247" w:hanging="247"/>
              <w:jc w:val="both"/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C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ab/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 xml:space="preserve">HASIL PELAKSANAAN PENELITIAN: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Tuliskan secara ringkas hasil pelaksanaan penelitian yang telah dicapai sesuai tahun </w:t>
            </w:r>
            <w:r w:rsidR="00511426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pelaksana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penelitian. Penyajian dapat berupa data, hasil analis</w:t>
            </w:r>
            <w:bookmarkStart w:id="0" w:name="_GoBack"/>
            <w:bookmarkEnd w:id="0"/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is, dan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capaian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luaran (wajib dan atau tambahan). Seluruh hasil atau capaian yang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dilaporkan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harus berkaitan dengan tahapan pelaksana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penelitian sebagaimana direncanakan pada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proposal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P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enyajian data dapat berupa gambar, tabel, grafik, dan sejenisnya, serta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analisis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didukung dengan sumber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pustaka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primer yang relevan dan terkini.</w:t>
            </w:r>
          </w:p>
        </w:tc>
      </w:tr>
    </w:tbl>
    <w:p w:rsidR="00642F20" w:rsidRDefault="00642F20" w:rsidP="005B4C43">
      <w:pPr>
        <w:spacing w:after="120" w:line="240" w:lineRule="auto"/>
        <w:jc w:val="both"/>
        <w:rPr>
          <w:rFonts w:ascii="Arial Narrow" w:hAnsi="Arial Narrow" w:cs="Times New Roman"/>
          <w:noProof/>
          <w:sz w:val="20"/>
          <w:szCs w:val="20"/>
          <w:lang w:val="id-ID"/>
        </w:rPr>
      </w:pPr>
    </w:p>
    <w:p w:rsidR="005B4C43" w:rsidRPr="0030092F" w:rsidRDefault="005B4C43" w:rsidP="005B4C43">
      <w:pPr>
        <w:spacing w:after="120" w:line="240" w:lineRule="auto"/>
        <w:jc w:val="both"/>
        <w:rPr>
          <w:rFonts w:ascii="Arial Narrow" w:hAnsi="Arial Narrow" w:cs="Times New Roman"/>
          <w:noProof/>
          <w:sz w:val="20"/>
          <w:szCs w:val="20"/>
          <w:lang w:val="id-ID"/>
        </w:rPr>
      </w:pPr>
      <w:permStart w:id="2072795108" w:edGrp="everyone"/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ermEnd w:id="2072795108"/>
    <w:p w:rsidR="005B4C43" w:rsidRPr="00452E8D" w:rsidRDefault="005B4C43" w:rsidP="005B4C43">
      <w:pPr>
        <w:spacing w:after="120" w:line="240" w:lineRule="auto"/>
        <w:jc w:val="both"/>
        <w:rPr>
          <w:rFonts w:ascii="Arial Narrow" w:hAnsi="Arial Narrow" w:cs="Times New Roman"/>
          <w:noProof/>
          <w:color w:val="000000" w:themeColor="text1"/>
          <w:sz w:val="20"/>
          <w:szCs w:val="20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452E8D" w:rsidRPr="00452E8D" w:rsidTr="00A265B3">
        <w:tc>
          <w:tcPr>
            <w:tcW w:w="9017" w:type="dxa"/>
          </w:tcPr>
          <w:p w:rsidR="005B4C43" w:rsidRPr="00452E8D" w:rsidRDefault="005B4C43" w:rsidP="00715B27">
            <w:pPr>
              <w:tabs>
                <w:tab w:val="left" w:pos="247"/>
              </w:tabs>
              <w:spacing w:after="120"/>
              <w:ind w:left="247" w:hanging="247"/>
              <w:jc w:val="both"/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D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ab/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>STATUS LUAR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:  Tuliskan jenis, identitas dan status ketercapaian setiap luaran wajib dan luaran tambahan (jika ada)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yang dijanjikan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pada tahun pelaksanaan peneliti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. Jenis luaran dapat berupa publikasi, perolehan kekayaan intelektual, hasil pengujian atau luaran lainnya yang telah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dijanjikan pada proposal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. Uraian status luaran harus didukung dengan bukti kemajuan ketercapaian luaran sesuai dengan luaran yang dijanjikan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Lengkapi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isian jenis luaran yang dijanjik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serta mengunggah b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ukti dokumen ketercapaian luaran wajib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dan luaran tambahan melalui Simlitabmas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mengikuti format se</w:t>
            </w:r>
            <w:r w:rsidR="00715B27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bagaimana terlihat pada bagian isian luaran</w:t>
            </w:r>
          </w:p>
        </w:tc>
      </w:tr>
    </w:tbl>
    <w:p w:rsidR="005B4C43" w:rsidRPr="0030092F" w:rsidRDefault="005B4C43" w:rsidP="005B4C43">
      <w:pPr>
        <w:spacing w:after="120" w:line="240" w:lineRule="auto"/>
        <w:jc w:val="both"/>
        <w:rPr>
          <w:rFonts w:ascii="Arial Narrow" w:hAnsi="Arial Narrow" w:cs="Times New Roman"/>
          <w:noProof/>
          <w:sz w:val="20"/>
          <w:szCs w:val="20"/>
          <w:lang w:val="id-ID"/>
        </w:rPr>
      </w:pPr>
    </w:p>
    <w:p w:rsidR="005B4C43" w:rsidRPr="0030092F" w:rsidRDefault="005B4C43" w:rsidP="005B4C43">
      <w:pPr>
        <w:spacing w:after="120" w:line="240" w:lineRule="auto"/>
        <w:jc w:val="both"/>
        <w:rPr>
          <w:rFonts w:ascii="Arial Narrow" w:hAnsi="Arial Narrow" w:cs="Times New Roman"/>
          <w:noProof/>
          <w:sz w:val="20"/>
          <w:szCs w:val="20"/>
          <w:lang w:val="id-ID"/>
        </w:rPr>
      </w:pPr>
      <w:permStart w:id="959675992" w:edGrp="everyone"/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ermEnd w:id="959675992"/>
    <w:p w:rsidR="005B4C43" w:rsidRPr="0030092F" w:rsidRDefault="005B4C43" w:rsidP="005B4C43">
      <w:pPr>
        <w:spacing w:after="120" w:line="240" w:lineRule="auto"/>
        <w:jc w:val="both"/>
        <w:rPr>
          <w:rFonts w:ascii="Arial Narrow" w:hAnsi="Arial Narrow" w:cs="Times New Roman"/>
          <w:noProof/>
          <w:sz w:val="20"/>
          <w:szCs w:val="20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:rsidTr="00A265B3">
        <w:tc>
          <w:tcPr>
            <w:tcW w:w="9017" w:type="dxa"/>
          </w:tcPr>
          <w:p w:rsidR="005B4C43" w:rsidRPr="0030092F" w:rsidRDefault="005B4C43" w:rsidP="00C65129">
            <w:pPr>
              <w:tabs>
                <w:tab w:val="left" w:pos="247"/>
              </w:tabs>
              <w:spacing w:after="120"/>
              <w:ind w:left="247" w:hanging="247"/>
              <w:jc w:val="both"/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E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 xml:space="preserve">. 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ab/>
              <w:t xml:space="preserve">PERAN MITRA: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Tuliskan realisasi kerjasama dan kontribusi Mitra baik </w:t>
            </w:r>
            <w:r w:rsidRPr="00452E8D">
              <w:rPr>
                <w:rFonts w:ascii="Arial Narrow" w:hAnsi="Arial Narrow" w:cs="Times New Roman"/>
                <w:i/>
                <w:noProof/>
                <w:color w:val="000000" w:themeColor="text1"/>
                <w:sz w:val="20"/>
                <w:szCs w:val="20"/>
                <w:lang w:val="id-ID"/>
              </w:rPr>
              <w:t>in-kind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maupun </w:t>
            </w:r>
            <w:r w:rsidRPr="00452E8D">
              <w:rPr>
                <w:rFonts w:ascii="Arial Narrow" w:hAnsi="Arial Narrow" w:cs="Times New Roman"/>
                <w:i/>
                <w:noProof/>
                <w:color w:val="000000" w:themeColor="text1"/>
                <w:sz w:val="20"/>
                <w:szCs w:val="20"/>
                <w:lang w:val="id-ID"/>
              </w:rPr>
              <w:t>in-cash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(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jika ada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). Bukti pendukung realisasi kerjasama dan realisasi kontribusi mitra dilaporkan sesuai dengan kondisi yang sebenarnya. Bukti dokumen realisasi kerjasama dengan Mitra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diunggah melalui Simlitabmas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mengikuti format se</w:t>
            </w:r>
            <w:r w:rsidR="00715B27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bagaimana terlihat pada bagian isian mitra</w:t>
            </w:r>
          </w:p>
        </w:tc>
      </w:tr>
    </w:tbl>
    <w:p w:rsidR="005B4C43" w:rsidRPr="0030092F" w:rsidRDefault="005B4C43" w:rsidP="005B4C43">
      <w:pPr>
        <w:spacing w:after="120" w:line="240" w:lineRule="auto"/>
        <w:jc w:val="both"/>
        <w:rPr>
          <w:rFonts w:ascii="Arial Narrow" w:hAnsi="Arial Narrow" w:cs="Times New Roman"/>
          <w:noProof/>
          <w:sz w:val="20"/>
          <w:szCs w:val="20"/>
          <w:lang w:val="id-ID"/>
        </w:rPr>
      </w:pPr>
    </w:p>
    <w:p w:rsidR="00452E8D" w:rsidRPr="0030092F" w:rsidRDefault="00452E8D" w:rsidP="00452E8D">
      <w:pPr>
        <w:spacing w:after="120" w:line="240" w:lineRule="auto"/>
        <w:jc w:val="both"/>
        <w:rPr>
          <w:rFonts w:ascii="Arial Narrow" w:hAnsi="Arial Narrow" w:cs="Times New Roman"/>
          <w:noProof/>
          <w:sz w:val="20"/>
          <w:szCs w:val="20"/>
          <w:lang w:val="id-ID"/>
        </w:rPr>
      </w:pPr>
      <w:permStart w:id="1954502477" w:edGrp="everyone"/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ermEnd w:id="1954502477"/>
    <w:p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:rsidTr="00A265B3">
        <w:tc>
          <w:tcPr>
            <w:tcW w:w="9017" w:type="dxa"/>
          </w:tcPr>
          <w:p w:rsidR="005B4C43" w:rsidRPr="0030092F" w:rsidRDefault="005B4C43" w:rsidP="00A265B3">
            <w:pPr>
              <w:tabs>
                <w:tab w:val="left" w:pos="247"/>
              </w:tabs>
              <w:spacing w:after="120"/>
              <w:ind w:left="247" w:hanging="247"/>
              <w:jc w:val="both"/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</w:pP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>F.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ab/>
            </w: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>KENDALA PELAKSANAAN PENELITIAN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>: Tuliskan kesulitan atau hambatan yang dihadapi selama melakukan penelitian dan mencapai luaran yang dijanjikan, termasuk penjelasan jika pelaksanaan penelitian dan luaran penelitian tidak sesuai dengan yang direncanakan atau dijanjikan.</w:t>
            </w:r>
          </w:p>
        </w:tc>
      </w:tr>
    </w:tbl>
    <w:p w:rsidR="005B4C43" w:rsidRPr="0030092F" w:rsidRDefault="005B4C43" w:rsidP="005B4C43">
      <w:pPr>
        <w:spacing w:after="120" w:line="240" w:lineRule="auto"/>
        <w:jc w:val="both"/>
        <w:rPr>
          <w:rFonts w:ascii="Arial Narrow" w:hAnsi="Arial Narrow" w:cs="Times New Roman"/>
          <w:noProof/>
          <w:sz w:val="20"/>
          <w:szCs w:val="20"/>
          <w:lang w:val="id-ID"/>
        </w:rPr>
      </w:pPr>
    </w:p>
    <w:p w:rsidR="00452E8D" w:rsidRPr="0030092F" w:rsidRDefault="00452E8D" w:rsidP="00452E8D">
      <w:pPr>
        <w:spacing w:after="120" w:line="240" w:lineRule="auto"/>
        <w:jc w:val="both"/>
        <w:rPr>
          <w:rFonts w:ascii="Arial Narrow" w:hAnsi="Arial Narrow" w:cs="Times New Roman"/>
          <w:noProof/>
          <w:sz w:val="20"/>
          <w:szCs w:val="20"/>
          <w:lang w:val="id-ID"/>
        </w:rPr>
      </w:pPr>
      <w:permStart w:id="1658024342" w:edGrp="everyone"/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ermEnd w:id="1658024342"/>
    <w:p w:rsidR="00452E8D" w:rsidRDefault="00452E8D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>
        <w:rPr>
          <w:rFonts w:ascii="Arial Narrow" w:hAnsi="Arial Narrow" w:cs="Times New Roman"/>
          <w:noProof/>
          <w:sz w:val="20"/>
          <w:szCs w:val="20"/>
          <w:lang w:val="id-ID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:rsidTr="00A265B3">
        <w:tc>
          <w:tcPr>
            <w:tcW w:w="9017" w:type="dxa"/>
          </w:tcPr>
          <w:p w:rsidR="005B4C43" w:rsidRPr="0030092F" w:rsidRDefault="005B4C43" w:rsidP="00C65129">
            <w:pPr>
              <w:tabs>
                <w:tab w:val="left" w:pos="247"/>
              </w:tabs>
              <w:spacing w:after="120"/>
              <w:ind w:left="247" w:hanging="247"/>
              <w:jc w:val="both"/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lastRenderedPageBreak/>
              <w:t>G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>.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ab/>
              <w:t xml:space="preserve">RENCANA </w:t>
            </w:r>
            <w:r w:rsidR="00A265B3"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en-ID"/>
              </w:rPr>
              <w:t>TINDAK</w:t>
            </w:r>
            <w:r w:rsidR="00715B27"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en-ID"/>
              </w:rPr>
              <w:t xml:space="preserve"> </w:t>
            </w:r>
            <w:r w:rsidR="00A265B3"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en-ID"/>
              </w:rPr>
              <w:t>LANJUT PENELITIAN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 xml:space="preserve">: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Tuliskan dan uraikan rencana 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tindaklanjut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penelitian 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selanjutnya dengan melihat hasil penelitian yang telah diperoleh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. 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Jika ada target yang belum diselesaikan pada akhir tahun pelaksanaan peneliti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, pada bagian ini dapat dituliskan rencana penyelesaian target yang belum tercapai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tersebut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.</w:t>
            </w:r>
          </w:p>
        </w:tc>
      </w:tr>
    </w:tbl>
    <w:p w:rsidR="005B4C43" w:rsidRDefault="005B4C43" w:rsidP="005B4C43">
      <w:pPr>
        <w:spacing w:after="120" w:line="240" w:lineRule="auto"/>
        <w:jc w:val="both"/>
        <w:rPr>
          <w:rFonts w:ascii="Arial Narrow" w:hAnsi="Arial Narrow" w:cs="Times New Roman"/>
          <w:noProof/>
          <w:sz w:val="20"/>
          <w:szCs w:val="20"/>
          <w:lang w:val="id-ID"/>
        </w:rPr>
      </w:pPr>
    </w:p>
    <w:p w:rsidR="005B4C43" w:rsidRPr="0030092F" w:rsidRDefault="005B4C43" w:rsidP="005B4C43">
      <w:pPr>
        <w:spacing w:after="120" w:line="240" w:lineRule="auto"/>
        <w:jc w:val="both"/>
        <w:rPr>
          <w:rFonts w:ascii="Arial Narrow" w:hAnsi="Arial Narrow" w:cs="Times New Roman"/>
          <w:noProof/>
          <w:sz w:val="20"/>
          <w:szCs w:val="20"/>
          <w:lang w:val="id-ID"/>
        </w:rPr>
      </w:pPr>
      <w:permStart w:id="1252397735" w:edGrp="everyone"/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ermEnd w:id="1252397735"/>
    <w:p w:rsidR="005B4C43" w:rsidRPr="0030092F" w:rsidRDefault="005B4C43" w:rsidP="005B4C43">
      <w:pPr>
        <w:spacing w:after="120" w:line="240" w:lineRule="auto"/>
        <w:jc w:val="both"/>
        <w:rPr>
          <w:rFonts w:ascii="Arial Narrow" w:hAnsi="Arial Narrow" w:cs="Times New Roman"/>
          <w:noProof/>
          <w:sz w:val="20"/>
          <w:szCs w:val="20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:rsidTr="00A265B3">
        <w:tc>
          <w:tcPr>
            <w:tcW w:w="9017" w:type="dxa"/>
          </w:tcPr>
          <w:p w:rsidR="005B4C43" w:rsidRPr="0030092F" w:rsidRDefault="005B4C43" w:rsidP="00C720D0">
            <w:pPr>
              <w:tabs>
                <w:tab w:val="left" w:pos="247"/>
              </w:tabs>
              <w:spacing w:after="120"/>
              <w:ind w:left="247" w:hanging="247"/>
              <w:jc w:val="both"/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</w:pP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>H.</w:t>
            </w: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ab/>
              <w:t xml:space="preserve">DAFTAR PUSTAKA: 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>Penyusunan</w:t>
            </w: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 xml:space="preserve"> 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 xml:space="preserve">Daftar Pustaka berdasarkan sistem nomor sesuai dengan urutan pengutipan. Hanya pustaka yang disitasi pada laporan </w:t>
            </w:r>
            <w:r w:rsidR="00C720D0">
              <w:rPr>
                <w:rFonts w:ascii="Arial Narrow" w:hAnsi="Arial Narrow" w:cs="Times New Roman"/>
                <w:noProof/>
                <w:sz w:val="20"/>
                <w:szCs w:val="20"/>
              </w:rPr>
              <w:t>akhir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 xml:space="preserve"> yang dicantumkan dalam Daftar Pustaka.</w:t>
            </w:r>
          </w:p>
        </w:tc>
      </w:tr>
    </w:tbl>
    <w:p w:rsidR="005B4C43" w:rsidRPr="0030092F" w:rsidRDefault="005B4C43" w:rsidP="005B4C43">
      <w:pPr>
        <w:spacing w:after="120" w:line="240" w:lineRule="auto"/>
        <w:jc w:val="both"/>
        <w:rPr>
          <w:rFonts w:ascii="Arial Narrow" w:hAnsi="Arial Narrow" w:cs="Times New Roman"/>
          <w:noProof/>
          <w:sz w:val="20"/>
          <w:szCs w:val="20"/>
          <w:lang w:val="id-ID"/>
        </w:rPr>
      </w:pPr>
      <w:permStart w:id="1900943073" w:edGrp="everyone"/>
    </w:p>
    <w:p w:rsidR="005B4C43" w:rsidRPr="0030092F" w:rsidRDefault="005B4C43" w:rsidP="005B4C43">
      <w:pPr>
        <w:pStyle w:val="ListParagraph"/>
        <w:numPr>
          <w:ilvl w:val="0"/>
          <w:numId w:val="12"/>
        </w:numPr>
        <w:tabs>
          <w:tab w:val="left" w:pos="360"/>
        </w:tabs>
        <w:spacing w:after="120"/>
        <w:ind w:left="360"/>
        <w:jc w:val="both"/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</w:t>
      </w:r>
    </w:p>
    <w:p w:rsidR="005B4C43" w:rsidRPr="0030092F" w:rsidRDefault="005B4C43" w:rsidP="005B4C43">
      <w:pPr>
        <w:pStyle w:val="ListParagraph"/>
        <w:numPr>
          <w:ilvl w:val="0"/>
          <w:numId w:val="12"/>
        </w:numPr>
        <w:tabs>
          <w:tab w:val="left" w:pos="360"/>
        </w:tabs>
        <w:spacing w:after="120"/>
        <w:ind w:left="360"/>
        <w:jc w:val="both"/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</w:t>
      </w:r>
    </w:p>
    <w:p w:rsidR="005B4C43" w:rsidRPr="0030092F" w:rsidRDefault="005B4C43" w:rsidP="005B4C43">
      <w:pPr>
        <w:pStyle w:val="ListParagraph"/>
        <w:numPr>
          <w:ilvl w:val="0"/>
          <w:numId w:val="12"/>
        </w:numPr>
        <w:tabs>
          <w:tab w:val="left" w:pos="360"/>
        </w:tabs>
        <w:spacing w:after="120"/>
        <w:ind w:left="360"/>
        <w:jc w:val="both"/>
        <w:rPr>
          <w:noProof/>
          <w:lang w:val="id-ID"/>
        </w:rPr>
      </w:pPr>
      <w:r>
        <w:rPr>
          <w:rFonts w:ascii="Arial Narrow" w:hAnsi="Arial Narrow" w:cs="Times New Roman"/>
          <w:noProof/>
          <w:sz w:val="20"/>
          <w:szCs w:val="20"/>
          <w:lang w:val="id-ID"/>
        </w:rPr>
        <w:t>d</w:t>
      </w: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 xml:space="preserve">st. </w:t>
      </w:r>
    </w:p>
    <w:permEnd w:id="1900943073"/>
    <w:p w:rsidR="003075BB" w:rsidRDefault="00D02C82" w:rsidP="00D02C82">
      <w:r>
        <w:t xml:space="preserve"> </w:t>
      </w:r>
    </w:p>
    <w:sectPr w:rsidR="003075BB" w:rsidSect="00452E8D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2A71D1"/>
    <w:multiLevelType w:val="hybridMultilevel"/>
    <w:tmpl w:val="39FE3A24"/>
    <w:lvl w:ilvl="0" w:tplc="C24453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206FCE"/>
    <w:multiLevelType w:val="hybridMultilevel"/>
    <w:tmpl w:val="16726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1A248E0"/>
    <w:multiLevelType w:val="multilevel"/>
    <w:tmpl w:val="26A4A7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>
    <w:nsid w:val="464D4A46"/>
    <w:multiLevelType w:val="hybridMultilevel"/>
    <w:tmpl w:val="47EC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7B6180"/>
    <w:multiLevelType w:val="hybridMultilevel"/>
    <w:tmpl w:val="64D83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212BE7"/>
    <w:multiLevelType w:val="hybridMultilevel"/>
    <w:tmpl w:val="D63A26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7A6528"/>
    <w:multiLevelType w:val="hybridMultilevel"/>
    <w:tmpl w:val="309AFB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4B4DA4"/>
    <w:multiLevelType w:val="hybridMultilevel"/>
    <w:tmpl w:val="D3528E68"/>
    <w:lvl w:ilvl="0" w:tplc="04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C57AC4"/>
    <w:multiLevelType w:val="hybridMultilevel"/>
    <w:tmpl w:val="F71C71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075636"/>
    <w:multiLevelType w:val="hybridMultilevel"/>
    <w:tmpl w:val="F71C71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9E55481"/>
    <w:multiLevelType w:val="hybridMultilevel"/>
    <w:tmpl w:val="808E2BA0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  <w:color w:val="000000" w:themeColor="text1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6241255"/>
    <w:multiLevelType w:val="multilevel"/>
    <w:tmpl w:val="D51C348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11"/>
  </w:num>
  <w:num w:numId="3">
    <w:abstractNumId w:val="6"/>
  </w:num>
  <w:num w:numId="4">
    <w:abstractNumId w:val="9"/>
  </w:num>
  <w:num w:numId="5">
    <w:abstractNumId w:val="8"/>
  </w:num>
  <w:num w:numId="6">
    <w:abstractNumId w:val="5"/>
  </w:num>
  <w:num w:numId="7">
    <w:abstractNumId w:val="7"/>
  </w:num>
  <w:num w:numId="8">
    <w:abstractNumId w:val="3"/>
  </w:num>
  <w:num w:numId="9">
    <w:abstractNumId w:val="1"/>
  </w:num>
  <w:num w:numId="10">
    <w:abstractNumId w:val="10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Ffq0gemFRg5aGwpfOlilyd3P2Rp4OwXqYg1C7yzSbcXzENSXBB2MJi87iJMmIe75WdFZDig4IuF9GX7w8bkPTA==" w:salt="eVawqrlO6Ss62LEX6m7xf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NDU0MzOwNDY3NDBU0lEKTi0uzszPAykwrAUABo5juSwAAAA="/>
  </w:docVars>
  <w:rsids>
    <w:rsidRoot w:val="008A4C4C"/>
    <w:rsid w:val="000045F9"/>
    <w:rsid w:val="00004962"/>
    <w:rsid w:val="00012B20"/>
    <w:rsid w:val="00030273"/>
    <w:rsid w:val="00031E59"/>
    <w:rsid w:val="000376B9"/>
    <w:rsid w:val="00042B58"/>
    <w:rsid w:val="0004697B"/>
    <w:rsid w:val="000811C8"/>
    <w:rsid w:val="00087A3B"/>
    <w:rsid w:val="00095A65"/>
    <w:rsid w:val="000D12D7"/>
    <w:rsid w:val="000D6192"/>
    <w:rsid w:val="000E6215"/>
    <w:rsid w:val="001173FE"/>
    <w:rsid w:val="00126740"/>
    <w:rsid w:val="00146482"/>
    <w:rsid w:val="00160006"/>
    <w:rsid w:val="00180C25"/>
    <w:rsid w:val="00197CB0"/>
    <w:rsid w:val="001A0553"/>
    <w:rsid w:val="001A6D16"/>
    <w:rsid w:val="001D0CBF"/>
    <w:rsid w:val="001E3AF6"/>
    <w:rsid w:val="001F2268"/>
    <w:rsid w:val="00207685"/>
    <w:rsid w:val="00222B1A"/>
    <w:rsid w:val="00225A57"/>
    <w:rsid w:val="00230D98"/>
    <w:rsid w:val="0026504A"/>
    <w:rsid w:val="002A1AB6"/>
    <w:rsid w:val="002B3C7B"/>
    <w:rsid w:val="002C0834"/>
    <w:rsid w:val="002D3A75"/>
    <w:rsid w:val="002D6E41"/>
    <w:rsid w:val="002F5B32"/>
    <w:rsid w:val="003075BB"/>
    <w:rsid w:val="00327B27"/>
    <w:rsid w:val="003312C2"/>
    <w:rsid w:val="003A0ED2"/>
    <w:rsid w:val="003A54E3"/>
    <w:rsid w:val="003C4444"/>
    <w:rsid w:val="003D3A9A"/>
    <w:rsid w:val="003E2BE9"/>
    <w:rsid w:val="003F1CAE"/>
    <w:rsid w:val="0040265C"/>
    <w:rsid w:val="00405607"/>
    <w:rsid w:val="00412C3D"/>
    <w:rsid w:val="00421D83"/>
    <w:rsid w:val="00423035"/>
    <w:rsid w:val="00450002"/>
    <w:rsid w:val="00452E8D"/>
    <w:rsid w:val="00465FE2"/>
    <w:rsid w:val="00467BD9"/>
    <w:rsid w:val="004765FB"/>
    <w:rsid w:val="00477F97"/>
    <w:rsid w:val="004872B6"/>
    <w:rsid w:val="00491292"/>
    <w:rsid w:val="0049750B"/>
    <w:rsid w:val="004D055C"/>
    <w:rsid w:val="004D0968"/>
    <w:rsid w:val="004D49BC"/>
    <w:rsid w:val="004E0BF9"/>
    <w:rsid w:val="004F4411"/>
    <w:rsid w:val="0051109E"/>
    <w:rsid w:val="00511426"/>
    <w:rsid w:val="00514962"/>
    <w:rsid w:val="0051548D"/>
    <w:rsid w:val="005408A3"/>
    <w:rsid w:val="00566449"/>
    <w:rsid w:val="00572CFE"/>
    <w:rsid w:val="005734B2"/>
    <w:rsid w:val="0057393B"/>
    <w:rsid w:val="00580CCC"/>
    <w:rsid w:val="00587F67"/>
    <w:rsid w:val="005912AA"/>
    <w:rsid w:val="005B4C43"/>
    <w:rsid w:val="005C6881"/>
    <w:rsid w:val="005E52CF"/>
    <w:rsid w:val="00605913"/>
    <w:rsid w:val="00614B9D"/>
    <w:rsid w:val="0061699A"/>
    <w:rsid w:val="00634B9A"/>
    <w:rsid w:val="00642F20"/>
    <w:rsid w:val="00651C6B"/>
    <w:rsid w:val="00657DE6"/>
    <w:rsid w:val="00660E7E"/>
    <w:rsid w:val="006616B9"/>
    <w:rsid w:val="00663243"/>
    <w:rsid w:val="0066572F"/>
    <w:rsid w:val="006727D5"/>
    <w:rsid w:val="00683B26"/>
    <w:rsid w:val="006C0CCB"/>
    <w:rsid w:val="006D0313"/>
    <w:rsid w:val="006D3502"/>
    <w:rsid w:val="00710128"/>
    <w:rsid w:val="00715B27"/>
    <w:rsid w:val="00716094"/>
    <w:rsid w:val="00737A06"/>
    <w:rsid w:val="00777DF8"/>
    <w:rsid w:val="00782772"/>
    <w:rsid w:val="00786574"/>
    <w:rsid w:val="0079476E"/>
    <w:rsid w:val="007A2804"/>
    <w:rsid w:val="007C4CED"/>
    <w:rsid w:val="007E5B2D"/>
    <w:rsid w:val="007F004B"/>
    <w:rsid w:val="007F5910"/>
    <w:rsid w:val="00807D78"/>
    <w:rsid w:val="00812B60"/>
    <w:rsid w:val="0085364F"/>
    <w:rsid w:val="00867C08"/>
    <w:rsid w:val="008965A0"/>
    <w:rsid w:val="008A4C4C"/>
    <w:rsid w:val="008A6EF0"/>
    <w:rsid w:val="008A7011"/>
    <w:rsid w:val="008D10DC"/>
    <w:rsid w:val="009132D9"/>
    <w:rsid w:val="00921436"/>
    <w:rsid w:val="009812B5"/>
    <w:rsid w:val="009A02B9"/>
    <w:rsid w:val="009A16F1"/>
    <w:rsid w:val="009A30EF"/>
    <w:rsid w:val="009C593F"/>
    <w:rsid w:val="009F1462"/>
    <w:rsid w:val="009F4B12"/>
    <w:rsid w:val="00A006C8"/>
    <w:rsid w:val="00A265B3"/>
    <w:rsid w:val="00A42981"/>
    <w:rsid w:val="00A775FA"/>
    <w:rsid w:val="00A85134"/>
    <w:rsid w:val="00A901A2"/>
    <w:rsid w:val="00AB5D2D"/>
    <w:rsid w:val="00AB6AA3"/>
    <w:rsid w:val="00B0538B"/>
    <w:rsid w:val="00B05D69"/>
    <w:rsid w:val="00B4060C"/>
    <w:rsid w:val="00B41EA3"/>
    <w:rsid w:val="00B5187D"/>
    <w:rsid w:val="00B57680"/>
    <w:rsid w:val="00B64F36"/>
    <w:rsid w:val="00B96A1C"/>
    <w:rsid w:val="00BA6E64"/>
    <w:rsid w:val="00BB6086"/>
    <w:rsid w:val="00BC1323"/>
    <w:rsid w:val="00BE008B"/>
    <w:rsid w:val="00C00546"/>
    <w:rsid w:val="00C01AC7"/>
    <w:rsid w:val="00C03EE2"/>
    <w:rsid w:val="00C115F8"/>
    <w:rsid w:val="00C14355"/>
    <w:rsid w:val="00C27722"/>
    <w:rsid w:val="00C349DB"/>
    <w:rsid w:val="00C65129"/>
    <w:rsid w:val="00C720D0"/>
    <w:rsid w:val="00C80D0A"/>
    <w:rsid w:val="00C84799"/>
    <w:rsid w:val="00C87EBC"/>
    <w:rsid w:val="00CA25B7"/>
    <w:rsid w:val="00CB45E3"/>
    <w:rsid w:val="00CB4E74"/>
    <w:rsid w:val="00CC3B1D"/>
    <w:rsid w:val="00CF5D2A"/>
    <w:rsid w:val="00D02C82"/>
    <w:rsid w:val="00D305AF"/>
    <w:rsid w:val="00D35666"/>
    <w:rsid w:val="00D40248"/>
    <w:rsid w:val="00D634CF"/>
    <w:rsid w:val="00D70A1D"/>
    <w:rsid w:val="00D70E63"/>
    <w:rsid w:val="00D85A29"/>
    <w:rsid w:val="00D87077"/>
    <w:rsid w:val="00DC01A5"/>
    <w:rsid w:val="00DE63E8"/>
    <w:rsid w:val="00DF2D58"/>
    <w:rsid w:val="00DF7E8A"/>
    <w:rsid w:val="00E062C7"/>
    <w:rsid w:val="00E34011"/>
    <w:rsid w:val="00E53D93"/>
    <w:rsid w:val="00E6506E"/>
    <w:rsid w:val="00E72294"/>
    <w:rsid w:val="00E87FA5"/>
    <w:rsid w:val="00EB1292"/>
    <w:rsid w:val="00EB4E63"/>
    <w:rsid w:val="00EE5670"/>
    <w:rsid w:val="00EE60B4"/>
    <w:rsid w:val="00EF2FB0"/>
    <w:rsid w:val="00F44ADD"/>
    <w:rsid w:val="00F56B73"/>
    <w:rsid w:val="00F621AD"/>
    <w:rsid w:val="00F64CCE"/>
    <w:rsid w:val="00F70B20"/>
    <w:rsid w:val="00F86E6D"/>
    <w:rsid w:val="00F96739"/>
    <w:rsid w:val="00F9781F"/>
    <w:rsid w:val="00FB6D7E"/>
    <w:rsid w:val="00FC0C8E"/>
    <w:rsid w:val="00FC1C3E"/>
    <w:rsid w:val="00FC52CA"/>
    <w:rsid w:val="00FD5438"/>
    <w:rsid w:val="00FE35A8"/>
    <w:rsid w:val="00FE6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FD95D8-1D9F-4940-9680-6A663CF68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4C4C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86E6D"/>
    <w:pPr>
      <w:widowControl w:val="0"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F86E6D"/>
    <w:pPr>
      <w:widowControl w:val="0"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872B6"/>
    <w:pPr>
      <w:widowControl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1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2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F0B3FCF-F8E0-43FD-A773-921E271B5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603</Words>
  <Characters>3441</Characters>
  <Application>Microsoft Office Word</Application>
  <DocSecurity>8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ah Sultan Ali Muzakhar</dc:creator>
  <cp:keywords/>
  <dc:description/>
  <cp:lastModifiedBy>KAHAR MUZAKHAR</cp:lastModifiedBy>
  <cp:revision>9</cp:revision>
  <dcterms:created xsi:type="dcterms:W3CDTF">2019-11-13T17:21:00Z</dcterms:created>
  <dcterms:modified xsi:type="dcterms:W3CDTF">2019-11-13T20:12:00Z</dcterms:modified>
</cp:coreProperties>
</file>